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E65A6" w14:textId="3CD081C0" w:rsidR="00550F94" w:rsidRDefault="00613E2A">
      <w:r>
        <w:t xml:space="preserve">When remote desktop has been disabled by group policy </w:t>
      </w:r>
      <w:r w:rsidR="00550F94">
        <w:t>The Remote Desktop Settings will show this</w:t>
      </w:r>
    </w:p>
    <w:p w14:paraId="5C3E5617" w14:textId="3964458B" w:rsidR="00550F94" w:rsidRDefault="00550F94">
      <w:r w:rsidRPr="00550F94">
        <w:rPr>
          <w:noProof/>
        </w:rPr>
        <w:drawing>
          <wp:inline distT="0" distB="0" distL="0" distR="0" wp14:anchorId="56CCC3C1" wp14:editId="087EB04A">
            <wp:extent cx="3572374" cy="1057423"/>
            <wp:effectExtent l="0" t="0" r="0" b="9525"/>
            <wp:docPr id="1551459664" name="Picture 1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459664" name="Picture 1" descr="Graphical user interface, text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0A43D" w14:textId="77777777" w:rsidR="00550F94" w:rsidRDefault="00550F94"/>
    <w:p w14:paraId="27748B0D" w14:textId="77777777" w:rsidR="00550F94" w:rsidRDefault="00550F94"/>
    <w:p w14:paraId="7A0D56EF" w14:textId="77777777" w:rsidR="00550F94" w:rsidRDefault="00550F94"/>
    <w:p w14:paraId="7FBEDBEF" w14:textId="56F6FE04" w:rsidR="00BC24EB" w:rsidRDefault="00550F94">
      <w:r>
        <w:t>T</w:t>
      </w:r>
      <w:r w:rsidR="00613E2A">
        <w:t>hese are the steps to fix it:</w:t>
      </w:r>
    </w:p>
    <w:p w14:paraId="603BE862" w14:textId="77777777" w:rsidR="00613E2A" w:rsidRDefault="00613E2A"/>
    <w:p w14:paraId="6CF66003" w14:textId="166E26F8" w:rsidR="00613E2A" w:rsidRDefault="00613E2A">
      <w:r>
        <w:t xml:space="preserve">Click the </w:t>
      </w:r>
      <w:r w:rsidRPr="00613E2A">
        <w:rPr>
          <w:noProof/>
        </w:rPr>
        <w:drawing>
          <wp:inline distT="0" distB="0" distL="0" distR="0" wp14:anchorId="28391871" wp14:editId="316B7C3F">
            <wp:extent cx="342948" cy="381053"/>
            <wp:effectExtent l="0" t="0" r="0" b="0"/>
            <wp:docPr id="6518709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87094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2948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button and type gpedit and click on </w:t>
      </w:r>
      <w:r w:rsidRPr="00613E2A">
        <w:rPr>
          <w:noProof/>
        </w:rPr>
        <w:drawing>
          <wp:inline distT="0" distB="0" distL="0" distR="0" wp14:anchorId="1AD9BB02" wp14:editId="2DE80293">
            <wp:extent cx="1933845" cy="647790"/>
            <wp:effectExtent l="0" t="0" r="9525" b="0"/>
            <wp:docPr id="2753375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33759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33845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EAD70" w14:textId="77777777" w:rsidR="00613E2A" w:rsidRDefault="00613E2A"/>
    <w:p w14:paraId="7DD48D19" w14:textId="317E2B08" w:rsidR="00613E2A" w:rsidRDefault="00613E2A">
      <w:r>
        <w:t xml:space="preserve">In the window that opens up click on </w:t>
      </w:r>
      <w:r w:rsidRPr="00613E2A">
        <w:rPr>
          <w:noProof/>
        </w:rPr>
        <w:drawing>
          <wp:inline distT="0" distB="0" distL="0" distR="0" wp14:anchorId="5045A4C7" wp14:editId="1ACF3C17">
            <wp:extent cx="1619476" cy="190527"/>
            <wp:effectExtent l="0" t="0" r="0" b="0"/>
            <wp:docPr id="15943688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436887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AAB7A" w14:textId="1D428CF5" w:rsidR="00613E2A" w:rsidRDefault="00613E2A">
      <w:pPr>
        <w:rPr>
          <w:b/>
          <w:bCs/>
        </w:rPr>
      </w:pPr>
      <w:r>
        <w:t xml:space="preserve">Then click double click on </w:t>
      </w:r>
      <w:r w:rsidRPr="00613E2A">
        <w:rPr>
          <w:noProof/>
        </w:rPr>
        <w:drawing>
          <wp:inline distT="0" distB="0" distL="0" distR="0" wp14:anchorId="1D265F35" wp14:editId="641F43AD">
            <wp:extent cx="1457528" cy="257211"/>
            <wp:effectExtent l="0" t="0" r="0" b="9525"/>
            <wp:docPr id="240865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8657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57528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D16EA" w14:textId="5871A2C9" w:rsidR="00613E2A" w:rsidRDefault="00613E2A">
      <w:r>
        <w:t xml:space="preserve">Then double click on </w:t>
      </w:r>
      <w:r w:rsidRPr="00613E2A">
        <w:rPr>
          <w:noProof/>
        </w:rPr>
        <w:drawing>
          <wp:inline distT="0" distB="0" distL="0" distR="0" wp14:anchorId="1A7ED170" wp14:editId="0E35760E">
            <wp:extent cx="1524213" cy="257211"/>
            <wp:effectExtent l="0" t="0" r="0" b="9525"/>
            <wp:docPr id="11736707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67079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24213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D460B" w14:textId="7F6BBBAD" w:rsidR="00613E2A" w:rsidRDefault="00613E2A">
      <w:r>
        <w:t xml:space="preserve">Then double click on </w:t>
      </w:r>
      <w:r w:rsidRPr="00613E2A">
        <w:rPr>
          <w:noProof/>
        </w:rPr>
        <w:drawing>
          <wp:inline distT="0" distB="0" distL="0" distR="0" wp14:anchorId="630BE364" wp14:editId="5A1F63CB">
            <wp:extent cx="1829055" cy="266737"/>
            <wp:effectExtent l="0" t="0" r="0" b="0"/>
            <wp:docPr id="12722721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27216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9055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6CD9E" w14:textId="5E38ADB9" w:rsidR="00613E2A" w:rsidRDefault="00613E2A">
      <w:r>
        <w:t xml:space="preserve">Then double click on </w:t>
      </w:r>
      <w:r w:rsidRPr="00613E2A">
        <w:rPr>
          <w:noProof/>
        </w:rPr>
        <w:drawing>
          <wp:inline distT="0" distB="0" distL="0" distR="0" wp14:anchorId="3F6D8932" wp14:editId="683507B9">
            <wp:extent cx="914528" cy="190527"/>
            <wp:effectExtent l="0" t="0" r="0" b="0"/>
            <wp:docPr id="14019846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198466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14528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1D8A1" w14:textId="77777777" w:rsidR="00613E2A" w:rsidRDefault="00613E2A"/>
    <w:p w14:paraId="309396B6" w14:textId="0EB63283" w:rsidR="00613E2A" w:rsidRDefault="00613E2A">
      <w:r>
        <w:t xml:space="preserve">Then double click on </w:t>
      </w:r>
      <w:r w:rsidRPr="00613E2A">
        <w:rPr>
          <w:noProof/>
        </w:rPr>
        <w:drawing>
          <wp:inline distT="0" distB="0" distL="0" distR="0" wp14:anchorId="7EBC88A7" wp14:editId="21D3704C">
            <wp:extent cx="5506218" cy="152421"/>
            <wp:effectExtent l="0" t="0" r="0" b="0"/>
            <wp:docPr id="8305107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51076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152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6282D" w14:textId="77777777" w:rsidR="00613E2A" w:rsidRDefault="00613E2A"/>
    <w:p w14:paraId="44BFD4C5" w14:textId="75289158" w:rsidR="00613E2A" w:rsidRDefault="00613E2A">
      <w:r>
        <w:t>In the window that opens up change Disabled to either Enabled or Not Configured:</w:t>
      </w:r>
    </w:p>
    <w:p w14:paraId="751C589F" w14:textId="77777777" w:rsidR="00613E2A" w:rsidRDefault="00613E2A"/>
    <w:p w14:paraId="782EA843" w14:textId="066DC15B" w:rsidR="00613E2A" w:rsidRDefault="00613E2A">
      <w:r w:rsidRPr="00613E2A">
        <w:rPr>
          <w:noProof/>
        </w:rPr>
        <w:drawing>
          <wp:inline distT="0" distB="0" distL="0" distR="0" wp14:anchorId="3B9F7987" wp14:editId="70061618">
            <wp:extent cx="1076475" cy="924054"/>
            <wp:effectExtent l="0" t="0" r="9525" b="9525"/>
            <wp:docPr id="1245405503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405503" name="Picture 1" descr="Text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076475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19593" w14:textId="77777777" w:rsidR="00613E2A" w:rsidRDefault="00613E2A"/>
    <w:p w14:paraId="072BD93F" w14:textId="042918C9" w:rsidR="00613E2A" w:rsidRDefault="00613E2A">
      <w:r>
        <w:t xml:space="preserve">Then Click </w:t>
      </w:r>
      <w:r w:rsidRPr="00613E2A">
        <w:rPr>
          <w:noProof/>
        </w:rPr>
        <w:drawing>
          <wp:inline distT="0" distB="0" distL="0" distR="0" wp14:anchorId="619277FD" wp14:editId="4B1213CE">
            <wp:extent cx="781159" cy="304843"/>
            <wp:effectExtent l="0" t="0" r="0" b="0"/>
            <wp:docPr id="16230960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09604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81159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and then click </w:t>
      </w:r>
      <w:r w:rsidRPr="00613E2A">
        <w:rPr>
          <w:noProof/>
        </w:rPr>
        <w:drawing>
          <wp:inline distT="0" distB="0" distL="0" distR="0" wp14:anchorId="37A89A4E" wp14:editId="5A348085">
            <wp:extent cx="790685" cy="323895"/>
            <wp:effectExtent l="0" t="0" r="9525" b="0"/>
            <wp:docPr id="8127608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76089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90685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E42DD" w14:textId="77777777" w:rsidR="00613E2A" w:rsidRDefault="00613E2A"/>
    <w:p w14:paraId="3E791561" w14:textId="7F152E13" w:rsidR="00613E2A" w:rsidRDefault="00613E2A"/>
    <w:p w14:paraId="04C585F9" w14:textId="1F14D9DE" w:rsidR="00613E2A" w:rsidRDefault="00613E2A">
      <w:r>
        <w:t>If you choose enabled the Remote Desktop Settings will show that remote desktop is enabled and can’t be switched off:</w:t>
      </w:r>
    </w:p>
    <w:p w14:paraId="0380AFC3" w14:textId="507408DC" w:rsidR="00613E2A" w:rsidRDefault="00613E2A">
      <w:r w:rsidRPr="00613E2A">
        <w:rPr>
          <w:noProof/>
        </w:rPr>
        <w:drawing>
          <wp:inline distT="0" distB="0" distL="0" distR="0" wp14:anchorId="0E84C90D" wp14:editId="1721A522">
            <wp:extent cx="3381847" cy="790685"/>
            <wp:effectExtent l="0" t="0" r="9525" b="9525"/>
            <wp:docPr id="1633809445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809445" name="Picture 1" descr="A picture containing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40BFF" w14:textId="77777777" w:rsidR="00550F94" w:rsidRDefault="00550F94"/>
    <w:p w14:paraId="6C516793" w14:textId="7C768C9E" w:rsidR="00550F94" w:rsidRDefault="00550F94">
      <w:r>
        <w:t>If you choose not configured Remote Desktop Settings will show this:</w:t>
      </w:r>
    </w:p>
    <w:p w14:paraId="1933461D" w14:textId="39585E37" w:rsidR="00550F94" w:rsidRDefault="00550F94">
      <w:r w:rsidRPr="00550F94">
        <w:rPr>
          <w:noProof/>
        </w:rPr>
        <w:drawing>
          <wp:inline distT="0" distB="0" distL="0" distR="0" wp14:anchorId="0E2332E2" wp14:editId="7763C5D7">
            <wp:extent cx="2210108" cy="685896"/>
            <wp:effectExtent l="0" t="0" r="0" b="0"/>
            <wp:docPr id="528660729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660729" name="Picture 1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10108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9C32D" w14:textId="77777777" w:rsidR="00550F94" w:rsidRDefault="00550F94"/>
    <w:p w14:paraId="5012A9F8" w14:textId="77777777" w:rsidR="00550F94" w:rsidRDefault="00550F94"/>
    <w:p w14:paraId="2598463B" w14:textId="02AA5896" w:rsidR="00550F94" w:rsidRPr="00613E2A" w:rsidRDefault="00550F94">
      <w:r>
        <w:t>Choose which option will be best for the user.</w:t>
      </w:r>
    </w:p>
    <w:sectPr w:rsidR="00550F94" w:rsidRPr="00613E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MjMwNjSzMLYwNjVX0lEKTi0uzszPAykwrAUAmTpYZiwAAAA="/>
  </w:docVars>
  <w:rsids>
    <w:rsidRoot w:val="00613E2A"/>
    <w:rsid w:val="004D0988"/>
    <w:rsid w:val="00550F94"/>
    <w:rsid w:val="00613E2A"/>
    <w:rsid w:val="00BC24EB"/>
    <w:rsid w:val="00CE1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BA4E75"/>
  <w15:chartTrackingRefBased/>
  <w15:docId w15:val="{EBDA048F-67FF-4521-B2C6-D54476340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0</Words>
  <Characters>543</Characters>
  <Application>Microsoft Office Word</Application>
  <DocSecurity>0</DocSecurity>
  <Lines>34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ully, Arthur Edward</dc:creator>
  <cp:keywords/>
  <dc:description/>
  <cp:lastModifiedBy>Hickman, Lindsay</cp:lastModifiedBy>
  <cp:revision>2</cp:revision>
  <dcterms:created xsi:type="dcterms:W3CDTF">2023-06-07T15:41:00Z</dcterms:created>
  <dcterms:modified xsi:type="dcterms:W3CDTF">2023-06-07T15:41:00Z</dcterms:modified>
</cp:coreProperties>
</file>